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7150" w:rsidRPr="00855D5D" w:rsidRDefault="008B7150" w:rsidP="00ED2938">
      <w:pPr>
        <w:jc w:val="center"/>
        <w:rPr>
          <w:b/>
          <w:sz w:val="20"/>
          <w:szCs w:val="20"/>
          <w:lang/>
        </w:rPr>
      </w:pPr>
    </w:p>
    <w:p w:rsidR="00ED2938" w:rsidRDefault="00E34AD1" w:rsidP="00ED2938">
      <w:pPr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Prijavni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obrazac</w:t>
      </w:r>
      <w:proofErr w:type="spellEnd"/>
      <w:r>
        <w:rPr>
          <w:b/>
          <w:sz w:val="36"/>
          <w:szCs w:val="36"/>
        </w:rPr>
        <w:t xml:space="preserve"> za </w:t>
      </w:r>
      <w:proofErr w:type="spellStart"/>
      <w:r>
        <w:rPr>
          <w:b/>
          <w:sz w:val="36"/>
          <w:szCs w:val="36"/>
        </w:rPr>
        <w:t>korisnike</w:t>
      </w:r>
      <w:proofErr w:type="spellEnd"/>
    </w:p>
    <w:p w:rsidR="008B7150" w:rsidRPr="008B7150" w:rsidRDefault="008B7150" w:rsidP="00ED2938">
      <w:pPr>
        <w:jc w:val="center"/>
        <w:rPr>
          <w:b/>
          <w:sz w:val="10"/>
          <w:szCs w:val="10"/>
        </w:rPr>
      </w:pPr>
    </w:p>
    <w:tbl>
      <w:tblPr>
        <w:tblStyle w:val="TableGrid"/>
        <w:tblW w:w="10490" w:type="dxa"/>
        <w:tblInd w:w="-743" w:type="dxa"/>
        <w:tblLayout w:type="fixed"/>
        <w:tblCellMar>
          <w:top w:w="57" w:type="dxa"/>
        </w:tblCellMar>
        <w:tblLook w:val="04A0"/>
      </w:tblPr>
      <w:tblGrid>
        <w:gridCol w:w="1311"/>
        <w:gridCol w:w="391"/>
        <w:gridCol w:w="817"/>
        <w:gridCol w:w="283"/>
        <w:gridCol w:w="317"/>
        <w:gridCol w:w="250"/>
        <w:gridCol w:w="284"/>
        <w:gridCol w:w="246"/>
        <w:gridCol w:w="287"/>
        <w:gridCol w:w="351"/>
        <w:gridCol w:w="283"/>
        <w:gridCol w:w="1242"/>
        <w:gridCol w:w="34"/>
        <w:gridCol w:w="460"/>
        <w:gridCol w:w="73"/>
        <w:gridCol w:w="885"/>
        <w:gridCol w:w="249"/>
        <w:gridCol w:w="104"/>
        <w:gridCol w:w="1311"/>
        <w:gridCol w:w="1312"/>
      </w:tblGrid>
      <w:tr w:rsidR="008B7150" w:rsidRPr="008A7535" w:rsidTr="00092012">
        <w:trPr>
          <w:trHeight w:hRule="exact" w:val="397"/>
        </w:trPr>
        <w:tc>
          <w:tcPr>
            <w:tcW w:w="10490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8B7150" w:rsidRPr="008B7150" w:rsidRDefault="005951F9" w:rsidP="00C26F50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</w:pPr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LIČNI PODACI (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bavezan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unos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!</w:t>
            </w:r>
            <w:r w:rsidR="00E502BE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)</w:t>
            </w:r>
            <w:r w:rsidR="00E502BE" w:rsidRPr="008B7150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</w:p>
        </w:tc>
      </w:tr>
      <w:tr w:rsidR="008B7150" w:rsidRPr="008A7535" w:rsidTr="005951F9">
        <w:trPr>
          <w:trHeight w:val="184"/>
        </w:trPr>
        <w:tc>
          <w:tcPr>
            <w:tcW w:w="1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8B7150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Ime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i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prezime</w:t>
            </w:r>
            <w:proofErr w:type="spellEnd"/>
          </w:p>
        </w:tc>
        <w:tc>
          <w:tcPr>
            <w:tcW w:w="4394" w:type="dxa"/>
            <w:gridSpan w:val="11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8B7150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</w:rPr>
              <w:t xml:space="preserve">Datum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rođenja</w:t>
            </w:r>
            <w:proofErr w:type="spellEnd"/>
          </w:p>
        </w:tc>
        <w:tc>
          <w:tcPr>
            <w:tcW w:w="2976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E53574" w:rsidRPr="008A7535" w:rsidTr="005951F9">
        <w:trPr>
          <w:trHeight w:val="184"/>
        </w:trPr>
        <w:tc>
          <w:tcPr>
            <w:tcW w:w="1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53574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</w:rPr>
              <w:t>Pol</w:t>
            </w:r>
          </w:p>
        </w:tc>
        <w:tc>
          <w:tcPr>
            <w:tcW w:w="2197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</w:tcPr>
          <w:p w:rsidR="00E53574" w:rsidRPr="008A7535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Muški</w:t>
            </w:r>
            <w:proofErr w:type="spellEnd"/>
            <w:r w:rsidR="00E53574">
              <w:rPr>
                <w:rFonts w:ascii="Arial Narrow" w:hAnsi="Arial Narrow" w:cs="Times New Roman"/>
                <w:bCs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</w:rPr>
                <w:id w:val="1252857613"/>
              </w:sdtPr>
              <w:sdtContent>
                <w:r w:rsidR="00E53574">
                  <w:rPr>
                    <w:rFonts w:ascii="MS Gothic" w:eastAsia="MS Gothic" w:hAnsi="MS Gothic" w:cs="Times New Roman" w:hint="eastAsia"/>
                    <w:bCs/>
                  </w:rPr>
                  <w:t>☐</w:t>
                </w:r>
              </w:sdtContent>
            </w:sdt>
          </w:p>
        </w:tc>
        <w:tc>
          <w:tcPr>
            <w:tcW w:w="21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53574" w:rsidRPr="008A7535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Ženski</w:t>
            </w:r>
            <w:proofErr w:type="spellEnd"/>
            <w:r w:rsidR="00E53574">
              <w:rPr>
                <w:rFonts w:ascii="Arial Narrow" w:hAnsi="Arial Narrow" w:cs="Times New Roman"/>
                <w:bCs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</w:rPr>
                <w:id w:val="-1685357445"/>
              </w:sdtPr>
              <w:sdtContent>
                <w:r w:rsidR="00E53574">
                  <w:rPr>
                    <w:rFonts w:ascii="MS Gothic" w:eastAsia="MS Gothic" w:hAnsi="MS Gothic" w:cs="Times New Roman" w:hint="eastAsia"/>
                    <w:bCs/>
                  </w:rPr>
                  <w:t>☐</w:t>
                </w:r>
              </w:sdtContent>
            </w:sdt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53574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</w:rPr>
              <w:t>JMBG</w:t>
            </w:r>
          </w:p>
        </w:tc>
        <w:tc>
          <w:tcPr>
            <w:tcW w:w="2976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3574" w:rsidRPr="008A7535" w:rsidRDefault="00E53574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B7150" w:rsidRPr="008A7535" w:rsidTr="005951F9">
        <w:trPr>
          <w:trHeight w:val="184"/>
        </w:trPr>
        <w:tc>
          <w:tcPr>
            <w:tcW w:w="17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8B7150" w:rsidRPr="008B7150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8B7150">
              <w:rPr>
                <w:rFonts w:ascii="Arial Narrow" w:hAnsi="Arial Narrow" w:cs="Times New Roman"/>
                <w:b/>
                <w:bCs/>
              </w:rPr>
              <w:t>Full Address</w:t>
            </w:r>
          </w:p>
        </w:tc>
        <w:tc>
          <w:tcPr>
            <w:tcW w:w="4394" w:type="dxa"/>
            <w:gridSpan w:val="11"/>
            <w:vMerge w:val="restar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8B7150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Mobilni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tel.</w:t>
            </w:r>
          </w:p>
        </w:tc>
        <w:tc>
          <w:tcPr>
            <w:tcW w:w="2976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C26F50" w:rsidRPr="008A7535" w:rsidTr="005951F9">
        <w:trPr>
          <w:trHeight w:val="184"/>
        </w:trPr>
        <w:tc>
          <w:tcPr>
            <w:tcW w:w="170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26F50" w:rsidRPr="008B7150" w:rsidRDefault="00C26F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4394" w:type="dxa"/>
            <w:gridSpan w:val="11"/>
            <w:vMerge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6F50" w:rsidRPr="008A7535" w:rsidRDefault="00C26F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26F50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Fiksni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tel.</w:t>
            </w:r>
          </w:p>
        </w:tc>
        <w:tc>
          <w:tcPr>
            <w:tcW w:w="2976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6F50" w:rsidRPr="008A7535" w:rsidRDefault="00C26F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B7150" w:rsidRPr="008A7535" w:rsidTr="005951F9">
        <w:trPr>
          <w:trHeight w:val="184"/>
        </w:trPr>
        <w:tc>
          <w:tcPr>
            <w:tcW w:w="170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gridSpan w:val="11"/>
            <w:vMerge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8B7150" w:rsidRPr="008B7150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8B7150">
              <w:rPr>
                <w:rFonts w:ascii="Arial Narrow" w:hAnsi="Arial Narrow" w:cs="Times New Roman"/>
                <w:b/>
                <w:bCs/>
              </w:rPr>
              <w:t>Email</w:t>
            </w:r>
            <w:r w:rsidR="005951F9"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 w:rsidR="005951F9">
              <w:rPr>
                <w:rFonts w:ascii="Arial Narrow" w:hAnsi="Arial Narrow" w:cs="Times New Roman"/>
                <w:b/>
                <w:bCs/>
              </w:rPr>
              <w:t>adresa</w:t>
            </w:r>
            <w:proofErr w:type="spellEnd"/>
          </w:p>
        </w:tc>
        <w:tc>
          <w:tcPr>
            <w:tcW w:w="2976" w:type="dxa"/>
            <w:gridSpan w:val="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B7150" w:rsidRPr="008A7535" w:rsidTr="005951F9">
        <w:trPr>
          <w:trHeight w:hRule="exact" w:val="113"/>
        </w:trPr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48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19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97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8B7150" w:rsidRPr="008A7535" w:rsidRDefault="008B7150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B7150" w:rsidRPr="008A7535" w:rsidTr="00092012">
        <w:trPr>
          <w:trHeight w:hRule="exact" w:val="397"/>
        </w:trPr>
        <w:tc>
          <w:tcPr>
            <w:tcW w:w="10490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8B7150" w:rsidRPr="008B7150" w:rsidRDefault="005951F9" w:rsidP="002200C1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Nivo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brazovanja</w:t>
            </w:r>
            <w:proofErr w:type="spellEnd"/>
            <w:r w:rsidR="00C26F50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bavezan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unos</w:t>
            </w:r>
            <w:proofErr w:type="spellEnd"/>
            <w:r w:rsidR="00C26F50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!)</w:t>
            </w:r>
          </w:p>
        </w:tc>
      </w:tr>
      <w:tr w:rsidR="00A12038" w:rsidRPr="008A7535" w:rsidTr="00A12038">
        <w:trPr>
          <w:trHeight w:val="437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038" w:rsidRPr="008B7150" w:rsidRDefault="005951F9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Bez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e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, </w:t>
            </w:r>
            <w:proofErr w:type="spellStart"/>
            <w:r>
              <w:rPr>
                <w:rFonts w:ascii="Arial Narrow" w:hAnsi="Arial Narrow" w:cs="Times New Roman"/>
                <w:bCs/>
              </w:rPr>
              <w:t>nezavrše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osnovna</w:t>
            </w:r>
            <w:proofErr w:type="spellEnd"/>
            <w:r w:rsidR="00A12038">
              <w:rPr>
                <w:rFonts w:ascii="Arial Narrow" w:hAnsi="Arial Narrow" w:cs="Times New Roman"/>
                <w:bCs/>
              </w:rPr>
              <w:t xml:space="preserve"> (0)</w:t>
            </w:r>
          </w:p>
        </w:tc>
        <w:tc>
          <w:tcPr>
            <w:tcW w:w="18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12038" w:rsidRDefault="005951F9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Osnov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 w:rsidR="00A12038">
              <w:rPr>
                <w:rFonts w:ascii="Arial Narrow" w:hAnsi="Arial Narrow" w:cs="Times New Roman"/>
                <w:bCs/>
              </w:rPr>
              <w:t xml:space="preserve"> –</w:t>
            </w:r>
          </w:p>
          <w:p w:rsidR="00A12038" w:rsidRPr="008B7150" w:rsidRDefault="00A12038" w:rsidP="00A12038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(1,2)</w:t>
            </w:r>
          </w:p>
        </w:tc>
        <w:tc>
          <w:tcPr>
            <w:tcW w:w="17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:rsidR="00A12038" w:rsidRDefault="005951F9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Sred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 w:rsidR="00A12038">
              <w:rPr>
                <w:rFonts w:ascii="Arial Narrow" w:hAnsi="Arial Narrow" w:cs="Times New Roman"/>
                <w:bCs/>
              </w:rPr>
              <w:t xml:space="preserve"> – 3 </w:t>
            </w:r>
            <w:proofErr w:type="spellStart"/>
            <w:r>
              <w:rPr>
                <w:rFonts w:ascii="Arial Narrow" w:hAnsi="Arial Narrow" w:cs="Times New Roman"/>
                <w:bCs/>
              </w:rPr>
              <w:t>godine</w:t>
            </w:r>
            <w:proofErr w:type="spellEnd"/>
          </w:p>
          <w:p w:rsidR="00A12038" w:rsidRPr="008B7150" w:rsidRDefault="00A12038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(3)</w:t>
            </w:r>
          </w:p>
        </w:tc>
        <w:tc>
          <w:tcPr>
            <w:tcW w:w="17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:rsidR="00A12038" w:rsidRDefault="005951F9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Srednj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  <w:r w:rsidR="00A12038">
              <w:rPr>
                <w:rFonts w:ascii="Arial Narrow" w:hAnsi="Arial Narrow" w:cs="Times New Roman"/>
                <w:bCs/>
              </w:rPr>
              <w:t xml:space="preserve"> – 4 </w:t>
            </w:r>
            <w:proofErr w:type="spellStart"/>
            <w:r>
              <w:rPr>
                <w:rFonts w:ascii="Arial Narrow" w:hAnsi="Arial Narrow" w:cs="Times New Roman"/>
                <w:bCs/>
              </w:rPr>
              <w:t>godine</w:t>
            </w:r>
            <w:proofErr w:type="spellEnd"/>
          </w:p>
          <w:p w:rsidR="00A12038" w:rsidRPr="008B7150" w:rsidRDefault="00A12038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(4,5)</w:t>
            </w:r>
          </w:p>
        </w:tc>
        <w:tc>
          <w:tcPr>
            <w:tcW w:w="1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A12038" w:rsidRDefault="005951F9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Viš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škola</w:t>
            </w:r>
            <w:proofErr w:type="spellEnd"/>
          </w:p>
          <w:p w:rsidR="00A12038" w:rsidRPr="008B7150" w:rsidRDefault="00A12038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(6)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A12038" w:rsidRDefault="005951F9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Fakultet, master</w:t>
            </w:r>
          </w:p>
          <w:p w:rsidR="00A12038" w:rsidRPr="008B7150" w:rsidRDefault="00A12038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(7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A12038" w:rsidRDefault="005951F9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Doktorat</w:t>
            </w:r>
            <w:proofErr w:type="spellEnd"/>
          </w:p>
          <w:p w:rsidR="00A12038" w:rsidRPr="008B7150" w:rsidRDefault="00A12038" w:rsidP="002200C1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>(8)</w:t>
            </w:r>
          </w:p>
        </w:tc>
      </w:tr>
      <w:tr w:rsidR="00A12038" w:rsidRPr="008A7535" w:rsidTr="00E34AD1">
        <w:trPr>
          <w:trHeight w:val="60"/>
        </w:trPr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038" w:rsidRPr="008B7150" w:rsidRDefault="00A12038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8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038" w:rsidRPr="008B7150" w:rsidRDefault="00A12038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7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038" w:rsidRPr="008B7150" w:rsidRDefault="00A12038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7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038" w:rsidRPr="008B7150" w:rsidRDefault="00A12038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038" w:rsidRPr="008B7150" w:rsidRDefault="00A12038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038" w:rsidRPr="008B7150" w:rsidRDefault="00A12038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2038" w:rsidRPr="008B7150" w:rsidRDefault="00A12038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</w:tr>
      <w:tr w:rsidR="002200C1" w:rsidRPr="008A7535" w:rsidTr="00092012">
        <w:trPr>
          <w:trHeight w:val="437"/>
        </w:trPr>
        <w:tc>
          <w:tcPr>
            <w:tcW w:w="2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Stečeni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stepen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kvalifikacije</w:t>
            </w:r>
            <w:proofErr w:type="spellEnd"/>
            <w:r w:rsidR="002200C1" w:rsidRPr="002200C1">
              <w:rPr>
                <w:rFonts w:ascii="Arial Narrow" w:hAnsi="Arial Narrow" w:cs="Times New Roman"/>
                <w:b/>
                <w:bCs/>
              </w:rPr>
              <w:t xml:space="preserve"> (0-8</w:t>
            </w:r>
            <w:r w:rsidR="002200C1">
              <w:rPr>
                <w:rFonts w:ascii="Arial Narrow" w:hAnsi="Arial Narrow" w:cs="Times New Roman"/>
                <w:b/>
                <w:bCs/>
              </w:rPr>
              <w:t>)</w:t>
            </w:r>
          </w:p>
        </w:tc>
        <w:tc>
          <w:tcPr>
            <w:tcW w:w="850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7121" w:type="dxa"/>
            <w:gridSpan w:val="14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00C1" w:rsidRPr="008B7150" w:rsidRDefault="005951F9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Stečena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diploma</w:t>
            </w:r>
            <w:r w:rsidR="002200C1" w:rsidRPr="008B7150">
              <w:rPr>
                <w:rFonts w:ascii="Arial Narrow" w:hAnsi="Arial Narrow" w:cs="Times New Roman"/>
                <w:bCs/>
              </w:rPr>
              <w:t>: ______________________________________________________</w:t>
            </w:r>
          </w:p>
        </w:tc>
      </w:tr>
      <w:tr w:rsidR="002200C1" w:rsidRPr="008A7535" w:rsidTr="005951F9">
        <w:trPr>
          <w:trHeight w:val="397"/>
        </w:trPr>
        <w:tc>
          <w:tcPr>
            <w:tcW w:w="17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200C1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Obrazovna</w:t>
            </w:r>
            <w:proofErr w:type="spellEnd"/>
            <w:r>
              <w:rPr>
                <w:rFonts w:ascii="Arial Narrow" w:hAnsi="Arial Narrow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</w:rPr>
              <w:t>institucija</w:t>
            </w:r>
            <w:proofErr w:type="spellEnd"/>
          </w:p>
        </w:tc>
        <w:tc>
          <w:tcPr>
            <w:tcW w:w="4360" w:type="dxa"/>
            <w:gridSpan w:val="10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  <w:tc>
          <w:tcPr>
            <w:tcW w:w="1452" w:type="dxa"/>
            <w:gridSpan w:val="4"/>
            <w:vMerge w:val="restar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200C1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</w:rPr>
              <w:t xml:space="preserve">Period </w:t>
            </w:r>
            <w:proofErr w:type="spellStart"/>
            <w:r>
              <w:rPr>
                <w:rFonts w:ascii="Arial Narrow" w:hAnsi="Arial Narrow" w:cs="Times New Roman"/>
                <w:bCs/>
              </w:rPr>
              <w:t>pohađanja</w:t>
            </w:r>
            <w:proofErr w:type="spellEnd"/>
            <w:r w:rsidR="002200C1" w:rsidRPr="008B7150">
              <w:rPr>
                <w:rFonts w:ascii="Arial Narrow" w:hAnsi="Arial Narrow" w:cs="Times New Roman"/>
                <w:bCs/>
              </w:rPr>
              <w:t xml:space="preserve"> (</w:t>
            </w:r>
            <w:proofErr w:type="spellStart"/>
            <w:r>
              <w:rPr>
                <w:rFonts w:ascii="Arial Narrow" w:hAnsi="Arial Narrow" w:cs="Times New Roman"/>
                <w:bCs/>
              </w:rPr>
              <w:t>od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– do</w:t>
            </w:r>
            <w:r w:rsidR="002200C1" w:rsidRPr="008B7150">
              <w:rPr>
                <w:rFonts w:ascii="Arial Narrow" w:hAnsi="Arial Narrow" w:cs="Times New Roman"/>
                <w:bCs/>
              </w:rPr>
              <w:t>):</w:t>
            </w:r>
          </w:p>
        </w:tc>
        <w:tc>
          <w:tcPr>
            <w:tcW w:w="2976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</w:tr>
      <w:tr w:rsidR="002200C1" w:rsidRPr="008A7535" w:rsidTr="005951F9">
        <w:trPr>
          <w:trHeight w:val="397"/>
        </w:trPr>
        <w:tc>
          <w:tcPr>
            <w:tcW w:w="1702" w:type="dxa"/>
            <w:gridSpan w:val="2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60" w:type="dxa"/>
            <w:gridSpan w:val="10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  <w:tc>
          <w:tcPr>
            <w:tcW w:w="1452" w:type="dxa"/>
            <w:gridSpan w:val="4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2976" w:type="dxa"/>
            <w:gridSpan w:val="4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</w:tr>
      <w:tr w:rsidR="002200C1" w:rsidRPr="008A7535" w:rsidTr="005951F9">
        <w:trPr>
          <w:trHeight w:hRule="exact" w:val="113"/>
        </w:trPr>
        <w:tc>
          <w:tcPr>
            <w:tcW w:w="17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436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14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97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5951F9" w:rsidRPr="008A7535" w:rsidTr="00092012">
        <w:trPr>
          <w:trHeight w:hRule="exact" w:val="397"/>
        </w:trPr>
        <w:tc>
          <w:tcPr>
            <w:tcW w:w="10490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5951F9" w:rsidRPr="004D3A3A" w:rsidRDefault="005951F9" w:rsidP="005951F9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/>
              </w:rPr>
            </w:pPr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/>
              </w:rPr>
              <w:t>NEDAVNO RADNO ISKUSTVO</w:t>
            </w:r>
          </w:p>
        </w:tc>
      </w:tr>
      <w:tr w:rsidR="002200C1" w:rsidRPr="008A7535" w:rsidTr="005951F9">
        <w:tc>
          <w:tcPr>
            <w:tcW w:w="17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200C1" w:rsidRPr="008B7150" w:rsidRDefault="005951F9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proofErr w:type="spellStart"/>
            <w:r>
              <w:rPr>
                <w:rFonts w:ascii="Arial Narrow" w:hAnsi="Arial Narrow" w:cs="Times New Roman"/>
                <w:b/>
                <w:bCs/>
              </w:rPr>
              <w:t>Poslodavac</w:t>
            </w:r>
            <w:proofErr w:type="spellEnd"/>
          </w:p>
        </w:tc>
        <w:tc>
          <w:tcPr>
            <w:tcW w:w="4360" w:type="dxa"/>
            <w:gridSpan w:val="10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  <w:tc>
          <w:tcPr>
            <w:tcW w:w="1452" w:type="dxa"/>
            <w:gridSpan w:val="4"/>
            <w:vMerge w:val="restar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951F9" w:rsidRPr="005951F9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 w:rsidRPr="005951F9">
              <w:rPr>
                <w:rFonts w:ascii="Arial Narrow" w:hAnsi="Arial Narrow" w:cs="Times New Roman"/>
                <w:bCs/>
              </w:rPr>
              <w:t xml:space="preserve">Period </w:t>
            </w:r>
            <w:proofErr w:type="spellStart"/>
            <w:r w:rsidRPr="005951F9">
              <w:rPr>
                <w:rFonts w:ascii="Arial Narrow" w:hAnsi="Arial Narrow" w:cs="Times New Roman"/>
                <w:bCs/>
              </w:rPr>
              <w:t>angažovanja</w:t>
            </w:r>
            <w:proofErr w:type="spellEnd"/>
          </w:p>
          <w:p w:rsidR="002200C1" w:rsidRPr="008B7150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r w:rsidRPr="005951F9">
              <w:rPr>
                <w:rFonts w:ascii="Arial Narrow" w:hAnsi="Arial Narrow" w:cs="Times New Roman"/>
                <w:bCs/>
              </w:rPr>
              <w:t>(od – do):</w:t>
            </w:r>
          </w:p>
        </w:tc>
        <w:tc>
          <w:tcPr>
            <w:tcW w:w="2976" w:type="dxa"/>
            <w:gridSpan w:val="4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</w:tr>
      <w:tr w:rsidR="002200C1" w:rsidRPr="008A7535" w:rsidTr="005951F9">
        <w:tc>
          <w:tcPr>
            <w:tcW w:w="1702" w:type="dxa"/>
            <w:gridSpan w:val="2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C454DC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60" w:type="dxa"/>
            <w:gridSpan w:val="10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  <w:tc>
          <w:tcPr>
            <w:tcW w:w="1452" w:type="dxa"/>
            <w:gridSpan w:val="4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976" w:type="dxa"/>
            <w:gridSpan w:val="4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</w:tr>
      <w:tr w:rsidR="005951F9" w:rsidRPr="008A7535" w:rsidTr="00092012">
        <w:tc>
          <w:tcPr>
            <w:tcW w:w="170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951F9" w:rsidRPr="003F437D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  <w:r>
              <w:rPr>
                <w:rFonts w:ascii="Arial Narrow" w:hAnsi="Arial Narrow" w:cs="Times New Roman"/>
                <w:b/>
                <w:bCs/>
                <w:lang/>
              </w:rPr>
              <w:t>Informacije o radnom mestu</w:t>
            </w:r>
          </w:p>
        </w:tc>
        <w:tc>
          <w:tcPr>
            <w:tcW w:w="2835" w:type="dxa"/>
            <w:gridSpan w:val="8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951F9" w:rsidRPr="008B7150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</w:rPr>
            </w:pPr>
            <w:proofErr w:type="spellStart"/>
            <w:r>
              <w:rPr>
                <w:rFonts w:ascii="Arial Narrow" w:hAnsi="Arial Narrow" w:cs="Times New Roman"/>
                <w:bCs/>
              </w:rPr>
              <w:t>Naziv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radnog</w:t>
            </w:r>
            <w:proofErr w:type="spellEnd"/>
            <w:r>
              <w:rPr>
                <w:rFonts w:ascii="Arial Narrow" w:hAnsi="Arial Narrow" w:cs="Times New Roman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Cs/>
              </w:rPr>
              <w:t>mesta</w:t>
            </w:r>
            <w:proofErr w:type="spellEnd"/>
          </w:p>
        </w:tc>
        <w:tc>
          <w:tcPr>
            <w:tcW w:w="5953" w:type="dxa"/>
            <w:gridSpan w:val="10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5951F9" w:rsidRPr="004D3A3A" w:rsidRDefault="005951F9" w:rsidP="005951F9">
            <w:pPr>
              <w:pStyle w:val="Default"/>
              <w:jc w:val="center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Osnovni zadaci i odgovornosti na radnom mestu</w:t>
            </w:r>
          </w:p>
        </w:tc>
      </w:tr>
      <w:tr w:rsidR="002200C1" w:rsidRPr="008A7535" w:rsidTr="00092012">
        <w:tc>
          <w:tcPr>
            <w:tcW w:w="1702" w:type="dxa"/>
            <w:gridSpan w:val="2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835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  <w:tc>
          <w:tcPr>
            <w:tcW w:w="5953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1.</w:t>
            </w:r>
          </w:p>
        </w:tc>
      </w:tr>
      <w:tr w:rsidR="002200C1" w:rsidRPr="008A7535" w:rsidTr="00092012">
        <w:tc>
          <w:tcPr>
            <w:tcW w:w="1702" w:type="dxa"/>
            <w:gridSpan w:val="2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  <w:tc>
          <w:tcPr>
            <w:tcW w:w="2835" w:type="dxa"/>
            <w:gridSpan w:val="8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  <w:tc>
          <w:tcPr>
            <w:tcW w:w="5953" w:type="dxa"/>
            <w:gridSpan w:val="10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  <w:r w:rsidRPr="008A7535">
              <w:rPr>
                <w:rFonts w:ascii="Arial Narrow" w:hAnsi="Arial Narrow" w:cs="Times New Roman"/>
                <w:bCs/>
              </w:rPr>
              <w:t>2.</w:t>
            </w:r>
          </w:p>
        </w:tc>
      </w:tr>
      <w:tr w:rsidR="002200C1" w:rsidRPr="008A7535" w:rsidTr="00092012">
        <w:trPr>
          <w:trHeight w:hRule="exact" w:val="113"/>
        </w:trPr>
        <w:tc>
          <w:tcPr>
            <w:tcW w:w="6629" w:type="dxa"/>
            <w:gridSpan w:val="15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2200C1" w:rsidRPr="008A7535" w:rsidRDefault="002200C1" w:rsidP="00EC6240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86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2200C1" w:rsidRPr="008A7535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2200C1" w:rsidRPr="008A7535" w:rsidTr="00092012">
        <w:trPr>
          <w:trHeight w:hRule="exact" w:val="397"/>
        </w:trPr>
        <w:tc>
          <w:tcPr>
            <w:tcW w:w="10490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2200C1" w:rsidRPr="008B7150" w:rsidRDefault="005951F9" w:rsidP="004520C5">
            <w:pPr>
              <w:pStyle w:val="Default"/>
              <w:rPr>
                <w:rFonts w:ascii="Arial Narrow" w:hAnsi="Arial Narrow" w:cs="Times New Roman"/>
                <w:b/>
                <w:bCs/>
                <w:i/>
                <w:sz w:val="22"/>
                <w:szCs w:val="22"/>
              </w:rPr>
            </w:pPr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TRENUTNI STATUS (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bavezan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unos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!)</w:t>
            </w:r>
            <w:r w:rsidR="002200C1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- </w:t>
            </w:r>
            <w:r w:rsidR="004520C5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(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moguć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odabir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više</w:t>
            </w:r>
            <w:proofErr w:type="spellEnd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polja</w:t>
            </w:r>
            <w:proofErr w:type="spellEnd"/>
            <w:r w:rsidR="002200C1" w:rsidRPr="008B7150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</w:rPr>
              <w:t>)</w:t>
            </w:r>
          </w:p>
        </w:tc>
      </w:tr>
      <w:tr w:rsidR="00E34AD1" w:rsidRPr="008A7535" w:rsidTr="00092012">
        <w:trPr>
          <w:trHeight w:val="397"/>
        </w:trPr>
        <w:tc>
          <w:tcPr>
            <w:tcW w:w="2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Nezaposlen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1389870548"/>
          </w:sdtPr>
          <w:sdtContent>
            <w:tc>
              <w:tcPr>
                <w:tcW w:w="851" w:type="dxa"/>
                <w:gridSpan w:val="3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:rsidR="00E34AD1" w:rsidRPr="004D3A3A" w:rsidRDefault="00E34AD1" w:rsidP="00E34AD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6837" w:type="dxa"/>
            <w:gridSpan w:val="1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 xml:space="preserve">Počev od </w:t>
            </w:r>
            <w:r w:rsidRPr="004D3A3A">
              <w:rPr>
                <w:rFonts w:ascii="Arial Narrow" w:hAnsi="Arial Narrow" w:cs="Times New Roman"/>
                <w:bCs/>
                <w:lang/>
              </w:rPr>
              <w:t xml:space="preserve"> ___________________________</w:t>
            </w:r>
          </w:p>
        </w:tc>
      </w:tr>
      <w:tr w:rsidR="00E34AD1" w:rsidRPr="008A7535" w:rsidTr="00092012">
        <w:trPr>
          <w:trHeight w:val="397"/>
        </w:trPr>
        <w:tc>
          <w:tcPr>
            <w:tcW w:w="2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Na evidenciji</w:t>
            </w:r>
            <w:r w:rsidRPr="004D3A3A">
              <w:rPr>
                <w:rFonts w:ascii="Arial Narrow" w:hAnsi="Arial Narrow" w:cs="Times New Roman"/>
                <w:bCs/>
                <w:lang/>
              </w:rPr>
              <w:t xml:space="preserve"> NS</w:t>
            </w:r>
            <w:r>
              <w:rPr>
                <w:rFonts w:ascii="Arial Narrow" w:hAnsi="Arial Narrow" w:cs="Times New Roman"/>
                <w:bCs/>
                <w:lang/>
              </w:rPr>
              <w:t>Z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1476364531"/>
          </w:sdtPr>
          <w:sdtContent>
            <w:tc>
              <w:tcPr>
                <w:tcW w:w="851" w:type="dxa"/>
                <w:gridSpan w:val="3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:rsidR="00E34AD1" w:rsidRPr="004D3A3A" w:rsidRDefault="00E34AD1" w:rsidP="00E34AD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4110" w:type="dxa"/>
            <w:gridSpan w:val="10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 xml:space="preserve">Filijala / ispostava: </w:t>
            </w:r>
            <w:r w:rsidRPr="004D3A3A">
              <w:rPr>
                <w:rFonts w:ascii="Arial Narrow" w:hAnsi="Arial Narrow" w:cs="Times New Roman"/>
                <w:bCs/>
                <w:lang/>
              </w:rPr>
              <w:t xml:space="preserve"> _____</w:t>
            </w:r>
            <w:r>
              <w:rPr>
                <w:rFonts w:ascii="Arial Narrow" w:hAnsi="Arial Narrow" w:cs="Times New Roman"/>
                <w:bCs/>
                <w:lang/>
              </w:rPr>
              <w:t>______________</w:t>
            </w:r>
            <w:r w:rsidRPr="004D3A3A">
              <w:rPr>
                <w:rFonts w:ascii="Arial Narrow" w:hAnsi="Arial Narrow" w:cs="Times New Roman"/>
                <w:bCs/>
                <w:lang/>
              </w:rPr>
              <w:t>______________</w:t>
            </w:r>
          </w:p>
        </w:tc>
        <w:tc>
          <w:tcPr>
            <w:tcW w:w="2727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 xml:space="preserve">Počev od: </w:t>
            </w:r>
            <w:r w:rsidRPr="004D3A3A">
              <w:rPr>
                <w:rFonts w:ascii="Arial Narrow" w:hAnsi="Arial Narrow" w:cs="Times New Roman"/>
                <w:bCs/>
                <w:lang/>
              </w:rPr>
              <w:t xml:space="preserve"> ________________</w:t>
            </w:r>
          </w:p>
        </w:tc>
      </w:tr>
      <w:tr w:rsidR="00E34AD1" w:rsidRPr="008A7535" w:rsidTr="00E34AD1">
        <w:trPr>
          <w:trHeight w:val="513"/>
        </w:trPr>
        <w:tc>
          <w:tcPr>
            <w:tcW w:w="2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Korisnik nekog programa zapošljavanja / obuke: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603035511"/>
          </w:sdtPr>
          <w:sdtContent>
            <w:tc>
              <w:tcPr>
                <w:tcW w:w="851" w:type="dxa"/>
                <w:gridSpan w:val="3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:rsidR="00E34AD1" w:rsidRPr="004D3A3A" w:rsidRDefault="00E34AD1" w:rsidP="00E34AD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6837" w:type="dxa"/>
            <w:gridSpan w:val="13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Organizacija(e) i period korišćenja programa</w:t>
            </w:r>
            <w:r w:rsidRPr="004D3A3A">
              <w:rPr>
                <w:rFonts w:ascii="Arial Narrow" w:hAnsi="Arial Narrow" w:cs="Times New Roman"/>
                <w:bCs/>
                <w:lang/>
              </w:rPr>
              <w:t>: __________________</w:t>
            </w:r>
            <w:r>
              <w:rPr>
                <w:rFonts w:ascii="Arial Narrow" w:hAnsi="Arial Narrow" w:cs="Times New Roman"/>
                <w:bCs/>
                <w:lang/>
              </w:rPr>
              <w:t>___</w:t>
            </w:r>
            <w:r w:rsidRPr="004D3A3A">
              <w:rPr>
                <w:rFonts w:ascii="Arial Narrow" w:hAnsi="Arial Narrow" w:cs="Times New Roman"/>
                <w:bCs/>
                <w:lang/>
              </w:rPr>
              <w:t>_____________________</w:t>
            </w:r>
          </w:p>
          <w:p w:rsidR="00E34AD1" w:rsidRPr="004D3A3A" w:rsidRDefault="00E34AD1" w:rsidP="00E34AD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 w:rsidRPr="004D3A3A">
              <w:rPr>
                <w:rFonts w:ascii="Arial Narrow" w:hAnsi="Arial Narrow" w:cs="Times New Roman"/>
                <w:bCs/>
                <w:lang/>
              </w:rPr>
              <w:t>_________________________________</w:t>
            </w:r>
            <w:r>
              <w:rPr>
                <w:rFonts w:ascii="Arial Narrow" w:hAnsi="Arial Narrow" w:cs="Times New Roman"/>
                <w:bCs/>
                <w:lang/>
              </w:rPr>
              <w:t>_______</w:t>
            </w:r>
            <w:r w:rsidRPr="004D3A3A">
              <w:rPr>
                <w:rFonts w:ascii="Arial Narrow" w:hAnsi="Arial Narrow" w:cs="Times New Roman"/>
                <w:bCs/>
                <w:lang/>
              </w:rPr>
              <w:t>__________</w:t>
            </w:r>
            <w:r>
              <w:rPr>
                <w:rFonts w:ascii="Arial Narrow" w:hAnsi="Arial Narrow" w:cs="Times New Roman"/>
                <w:bCs/>
                <w:lang/>
              </w:rPr>
              <w:t>______________________</w:t>
            </w:r>
          </w:p>
        </w:tc>
      </w:tr>
      <w:tr w:rsidR="002200C1" w:rsidRPr="008A7535" w:rsidTr="00092012">
        <w:trPr>
          <w:trHeight w:hRule="exact" w:val="113"/>
        </w:trPr>
        <w:tc>
          <w:tcPr>
            <w:tcW w:w="10490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200C1" w:rsidRDefault="002200C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:rsidR="00E34AD1" w:rsidRDefault="00E34AD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:rsidR="00E34AD1" w:rsidRDefault="00E34AD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:rsidR="00E34AD1" w:rsidRPr="008A7535" w:rsidRDefault="00E34AD1" w:rsidP="00EC6240">
            <w:pPr>
              <w:pStyle w:val="Defaul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</w:tbl>
    <w:p w:rsidR="007E10D3" w:rsidRDefault="007E10D3" w:rsidP="00ED2938">
      <w:pPr>
        <w:rPr>
          <w:b/>
          <w:szCs w:val="32"/>
        </w:rPr>
      </w:pPr>
    </w:p>
    <w:p w:rsidR="00F10FF3" w:rsidRDefault="00F10FF3" w:rsidP="00ED2938">
      <w:pPr>
        <w:rPr>
          <w:b/>
          <w:szCs w:val="32"/>
        </w:rPr>
      </w:pPr>
    </w:p>
    <w:p w:rsidR="00F10FF3" w:rsidRDefault="00F10FF3" w:rsidP="00ED2938">
      <w:pPr>
        <w:rPr>
          <w:b/>
          <w:szCs w:val="32"/>
        </w:rPr>
      </w:pPr>
    </w:p>
    <w:p w:rsidR="00F10FF3" w:rsidRDefault="00F10FF3" w:rsidP="00ED2938">
      <w:pPr>
        <w:rPr>
          <w:b/>
          <w:szCs w:val="32"/>
        </w:rPr>
      </w:pPr>
    </w:p>
    <w:p w:rsidR="00F10FF3" w:rsidRDefault="00F10FF3" w:rsidP="00ED2938">
      <w:pPr>
        <w:rPr>
          <w:b/>
          <w:szCs w:val="32"/>
        </w:rPr>
      </w:pPr>
    </w:p>
    <w:p w:rsidR="00F10FF3" w:rsidRDefault="00F10FF3" w:rsidP="00ED2938">
      <w:pPr>
        <w:rPr>
          <w:b/>
          <w:szCs w:val="32"/>
        </w:rPr>
      </w:pPr>
    </w:p>
    <w:p w:rsidR="00F10FF3" w:rsidRDefault="00F10FF3" w:rsidP="00ED2938">
      <w:pPr>
        <w:rPr>
          <w:b/>
          <w:szCs w:val="32"/>
        </w:rPr>
      </w:pPr>
    </w:p>
    <w:p w:rsidR="00F10FF3" w:rsidRDefault="00F10FF3" w:rsidP="00F10FF3">
      <w:pPr>
        <w:rPr>
          <w:b/>
          <w:szCs w:val="32"/>
        </w:rPr>
      </w:pPr>
    </w:p>
    <w:p w:rsidR="00F10FF3" w:rsidRDefault="00F10FF3" w:rsidP="00F10FF3">
      <w:pPr>
        <w:rPr>
          <w:b/>
          <w:szCs w:val="32"/>
        </w:rPr>
      </w:pPr>
    </w:p>
    <w:tbl>
      <w:tblPr>
        <w:tblStyle w:val="TableGrid"/>
        <w:tblW w:w="10490" w:type="dxa"/>
        <w:tblInd w:w="-743" w:type="dxa"/>
        <w:tblLayout w:type="fixed"/>
        <w:tblCellMar>
          <w:top w:w="57" w:type="dxa"/>
        </w:tblCellMar>
        <w:tblLook w:val="04A0"/>
      </w:tblPr>
      <w:tblGrid>
        <w:gridCol w:w="993"/>
        <w:gridCol w:w="567"/>
        <w:gridCol w:w="2801"/>
        <w:gridCol w:w="567"/>
        <w:gridCol w:w="284"/>
        <w:gridCol w:w="4394"/>
        <w:gridCol w:w="884"/>
      </w:tblGrid>
      <w:tr w:rsidR="00F10FF3" w:rsidRPr="00855D5D" w:rsidTr="00BA7491">
        <w:trPr>
          <w:trHeight w:hRule="exact" w:val="397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F10FF3" w:rsidRPr="00855D5D" w:rsidRDefault="00F10FF3" w:rsidP="00BA7491">
            <w:pPr>
              <w:pStyle w:val="Default"/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de-DE"/>
              </w:rPr>
            </w:pPr>
            <w:r w:rsidRPr="00855D5D">
              <w:rPr>
                <w:rFonts w:ascii="Arial Narrow" w:hAnsi="Arial Narrow" w:cs="Times New Roman"/>
                <w:b/>
                <w:bCs/>
                <w:i/>
                <w:color w:val="FFFFFF" w:themeColor="background1"/>
                <w:sz w:val="22"/>
                <w:szCs w:val="22"/>
                <w:lang w:val="de-DE"/>
              </w:rPr>
              <w:t>DRUGE KATEGORIJE (označite ukoliko želite da koristite dodatne mere podrške namenjene određenoj grupi)</w:t>
            </w:r>
          </w:p>
        </w:tc>
      </w:tr>
      <w:tr w:rsidR="00F10FF3" w:rsidRPr="004D3A3A" w:rsidTr="00BA7491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F10FF3" w:rsidRPr="004D3A3A" w:rsidRDefault="00F10FF3" w:rsidP="00BA749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Osoba sa invaliditetom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868988094"/>
          </w:sdtPr>
          <w:sdtContent>
            <w:tc>
              <w:tcPr>
                <w:tcW w:w="567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F10FF3" w:rsidRPr="004D3A3A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284" w:type="dxa"/>
            <w:vMerge w:val="restar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F10FF3" w:rsidRPr="004D3A3A" w:rsidRDefault="00F10FF3" w:rsidP="00BA749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10FF3" w:rsidRPr="004D3A3A" w:rsidRDefault="00F10FF3" w:rsidP="00BA749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Pripadnik romske etničke grupe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2076582183"/>
          </w:sdtPr>
          <w:sdtContent>
            <w:tc>
              <w:tcPr>
                <w:tcW w:w="884" w:type="dxa"/>
                <w:tcBorders>
                  <w:top w:val="single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:rsidR="00F10FF3" w:rsidRPr="004D3A3A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</w:tr>
      <w:tr w:rsidR="00F10FF3" w:rsidRPr="008A7535" w:rsidTr="00BA7491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>Žrtva porodičnog nasilja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1725279947"/>
          </w:sdtPr>
          <w:sdtContent>
            <w:tc>
              <w:tcPr>
                <w:tcW w:w="567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F10FF3" w:rsidRPr="000B4E0D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F10FF3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>Pirpadnik etničke grupe</w:t>
            </w:r>
            <w:r w:rsidRPr="004D3A3A">
              <w:rPr>
                <w:rFonts w:ascii="Arial Narrow" w:hAnsi="Arial Narrow" w:cs="Times New Roman"/>
                <w:bCs/>
                <w:lang/>
              </w:rPr>
              <w:t xml:space="preserve"> (</w:t>
            </w:r>
            <w:r>
              <w:rPr>
                <w:rFonts w:ascii="Arial Narrow" w:hAnsi="Arial Narrow" w:cs="Times New Roman"/>
                <w:bCs/>
                <w:lang/>
              </w:rPr>
              <w:t>navedite</w:t>
            </w:r>
            <w:r w:rsidRPr="004D3A3A">
              <w:rPr>
                <w:rFonts w:ascii="Arial Narrow" w:hAnsi="Arial Narrow" w:cs="Times New Roman"/>
                <w:bCs/>
                <w:lang/>
              </w:rPr>
              <w:t>) __________________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1080908106"/>
          </w:sdtPr>
          <w:sdtContent>
            <w:tc>
              <w:tcPr>
                <w:tcW w:w="884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:rsidR="00F10FF3" w:rsidRPr="008A7535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</w:tr>
      <w:tr w:rsidR="00F10FF3" w:rsidRPr="008A7535" w:rsidTr="00BA7491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 xml:space="preserve">(Bivši) štićenik VP doma Kruševac 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397662862"/>
          </w:sdtPr>
          <w:sdtContent>
            <w:tc>
              <w:tcPr>
                <w:tcW w:w="567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F10FF3" w:rsidRPr="000B4E0D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F10FF3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>Povratnik po sporazumu o readmisiji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640343415"/>
          </w:sdtPr>
          <w:sdtContent>
            <w:tc>
              <w:tcPr>
                <w:tcW w:w="884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:rsidR="00F10FF3" w:rsidRPr="008A7535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</w:tr>
      <w:tr w:rsidR="00F10FF3" w:rsidRPr="008A7535" w:rsidTr="00BA7491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 xml:space="preserve">Bez roditeljskog staranja u procesu napuštanja / napustili porodični smeštaj  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818073319"/>
          </w:sdtPr>
          <w:sdtContent>
            <w:tc>
              <w:tcPr>
                <w:tcW w:w="567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F10FF3" w:rsidRPr="000B4E0D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F10FF3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>Registrovan u Centru za socijalni rad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859978399"/>
          </w:sdtPr>
          <w:sdtContent>
            <w:tc>
              <w:tcPr>
                <w:tcW w:w="884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:rsidR="00F10FF3" w:rsidRPr="008A7535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</w:tr>
      <w:tr w:rsidR="00F10FF3" w:rsidRPr="008A7535" w:rsidTr="00BA7491">
        <w:trPr>
          <w:trHeight w:val="284"/>
        </w:trPr>
        <w:tc>
          <w:tcPr>
            <w:tcW w:w="43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>Samohrani roditelj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1909833004"/>
          </w:sdtPr>
          <w:sdtContent>
            <w:tc>
              <w:tcPr>
                <w:tcW w:w="567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F10FF3" w:rsidRPr="000B4E0D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>
                  <w:rPr>
                    <w:rFonts w:ascii="MS Gothic" w:eastAsia="MS Gothic" w:hAnsi="MS Gothic" w:cs="Times New Roman" w:hint="eastAsia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284" w:type="dxa"/>
            <w:vMerge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FF3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439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F10FF3" w:rsidRPr="008A7535" w:rsidRDefault="00F10FF3" w:rsidP="00BA7491">
            <w:pPr>
              <w:pStyle w:val="Default"/>
              <w:rPr>
                <w:rFonts w:ascii="Arial Narrow" w:hAnsi="Arial Narrow" w:cs="Times New Roman"/>
                <w:bCs/>
              </w:rPr>
            </w:pPr>
            <w:r>
              <w:rPr>
                <w:rFonts w:ascii="Arial Narrow" w:hAnsi="Arial Narrow" w:cs="Times New Roman"/>
                <w:bCs/>
                <w:lang/>
              </w:rPr>
              <w:t>Primalac socijalne pomoći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423702035"/>
          </w:sdtPr>
          <w:sdtContent>
            <w:tc>
              <w:tcPr>
                <w:tcW w:w="884" w:type="dxa"/>
                <w:tcBorders>
                  <w:top w:val="dotted" w:sz="4" w:space="0" w:color="auto"/>
                  <w:left w:val="dotted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F10FF3" w:rsidRPr="008A7535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</w:rPr>
                </w:pPr>
                <w:r w:rsidRPr="004D3A3A">
                  <w:rPr>
                    <w:rFonts w:ascii="MS Gothic" w:eastAsia="MS Gothic" w:hAnsi="MS Gothic" w:cs="MS Gothic"/>
                    <w:bCs/>
                    <w:lang/>
                  </w:rPr>
                  <w:t>☐</w:t>
                </w:r>
              </w:p>
            </w:tc>
          </w:sdtContent>
        </w:sdt>
      </w:tr>
      <w:tr w:rsidR="00F10FF3" w:rsidRPr="004D3A3A" w:rsidTr="00BA7491">
        <w:trPr>
          <w:trHeight w:val="28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F10FF3" w:rsidRPr="004D3A3A" w:rsidRDefault="00F10FF3" w:rsidP="00BA7491">
            <w:pPr>
              <w:pStyle w:val="Default"/>
              <w:rPr>
                <w:rFonts w:ascii="Arial Narrow" w:hAnsi="Arial Narrow" w:cs="Times New Roman"/>
                <w:bCs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Drugo:</w:t>
            </w:r>
          </w:p>
        </w:tc>
        <w:sdt>
          <w:sdtPr>
            <w:rPr>
              <w:rFonts w:ascii="Arial Narrow" w:hAnsi="Arial Narrow" w:cs="Times New Roman"/>
              <w:bCs/>
              <w:lang/>
            </w:rPr>
            <w:id w:val="-434911746"/>
          </w:sdtPr>
          <w:sdtContent>
            <w:tc>
              <w:tcPr>
                <w:tcW w:w="567" w:type="dxa"/>
                <w:tcBorders>
                  <w:top w:val="single" w:sz="4" w:space="0" w:color="auto"/>
                  <w:left w:val="dotted" w:sz="4" w:space="0" w:color="auto"/>
                  <w:bottom w:val="single" w:sz="4" w:space="0" w:color="auto"/>
                  <w:right w:val="dotted" w:sz="4" w:space="0" w:color="auto"/>
                </w:tcBorders>
                <w:vAlign w:val="center"/>
              </w:tcPr>
              <w:p w:rsidR="00F10FF3" w:rsidRPr="004D3A3A" w:rsidRDefault="00F10FF3" w:rsidP="00BA7491">
                <w:pPr>
                  <w:pStyle w:val="Default"/>
                  <w:jc w:val="center"/>
                  <w:rPr>
                    <w:rFonts w:ascii="Arial Narrow" w:hAnsi="Arial Narrow" w:cs="Times New Roman"/>
                    <w:bCs/>
                    <w:lang/>
                  </w:rPr>
                </w:pPr>
                <w:r w:rsidRPr="004D3A3A">
                  <w:rPr>
                    <w:rFonts w:ascii="MS Gothic" w:eastAsia="MS Gothic" w:hAnsi="MS Gothic" w:cs="Times New Roman"/>
                    <w:bCs/>
                    <w:lang/>
                  </w:rPr>
                  <w:t>☐</w:t>
                </w:r>
              </w:p>
            </w:tc>
          </w:sdtContent>
        </w:sdt>
        <w:tc>
          <w:tcPr>
            <w:tcW w:w="8930" w:type="dxa"/>
            <w:gridSpan w:val="5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0FF3" w:rsidRPr="004D3A3A" w:rsidRDefault="00F10FF3" w:rsidP="00BA7491">
            <w:pPr>
              <w:pStyle w:val="Default"/>
              <w:rPr>
                <w:rFonts w:ascii="Arial Narrow" w:hAnsi="Arial Narrow" w:cs="Times New Roman"/>
                <w:bCs/>
                <w:color w:val="171717" w:themeColor="background2" w:themeShade="1A"/>
                <w:lang/>
              </w:rPr>
            </w:pPr>
            <w:r>
              <w:rPr>
                <w:rFonts w:ascii="Arial Narrow" w:hAnsi="Arial Narrow" w:cs="Times New Roman"/>
                <w:bCs/>
                <w:lang/>
              </w:rPr>
              <w:t>Navedite</w:t>
            </w:r>
            <w:r w:rsidRPr="004D3A3A">
              <w:rPr>
                <w:rFonts w:ascii="Arial Narrow" w:hAnsi="Arial Narrow" w:cs="Times New Roman"/>
                <w:bCs/>
                <w:lang/>
              </w:rPr>
              <w:t xml:space="preserve">: </w:t>
            </w:r>
            <w:r w:rsidRPr="004D3A3A">
              <w:rPr>
                <w:rFonts w:ascii="Arial Narrow" w:hAnsi="Arial Narrow" w:cs="Times New Roman"/>
                <w:bCs/>
                <w:color w:val="000000" w:themeColor="text1"/>
                <w:lang/>
              </w:rPr>
              <w:t>_</w:t>
            </w:r>
            <w:r w:rsidRPr="004D3A3A">
              <w:rPr>
                <w:rFonts w:ascii="Arial Narrow" w:hAnsi="Arial Narrow" w:cs="Times New Roman"/>
                <w:bCs/>
                <w:color w:val="171717" w:themeColor="background2" w:themeShade="1A"/>
                <w:lang/>
              </w:rPr>
              <w:t>_____________________________________________________________________________________</w:t>
            </w:r>
          </w:p>
        </w:tc>
      </w:tr>
    </w:tbl>
    <w:p w:rsidR="00F10FF3" w:rsidRPr="004D3A3A" w:rsidRDefault="00F10FF3" w:rsidP="00F10FF3">
      <w:pPr>
        <w:rPr>
          <w:b/>
          <w:szCs w:val="32"/>
          <w:lang/>
        </w:rPr>
      </w:pPr>
    </w:p>
    <w:p w:rsidR="00F10FF3" w:rsidRPr="004D3A3A" w:rsidRDefault="00F10FF3" w:rsidP="00F10FF3">
      <w:pPr>
        <w:pStyle w:val="Default"/>
        <w:shd w:val="clear" w:color="auto" w:fill="FF0000"/>
        <w:jc w:val="center"/>
        <w:rPr>
          <w:rFonts w:ascii="Arial Narrow" w:hAnsi="Arial Narrow"/>
          <w:b/>
          <w:i/>
          <w:color w:val="FFFFFF" w:themeColor="background1"/>
          <w:lang/>
        </w:rPr>
      </w:pPr>
      <w:r>
        <w:rPr>
          <w:rFonts w:ascii="Arial Narrow" w:hAnsi="Arial Narrow"/>
          <w:b/>
          <w:i/>
          <w:color w:val="FFFFFF" w:themeColor="background1"/>
          <w:lang/>
        </w:rPr>
        <w:t>OBAVEŠTENJE O PRIKUPLJANJU I OBRADI PODATAKA O LIČNOSTI</w:t>
      </w:r>
    </w:p>
    <w:p w:rsidR="00F10FF3" w:rsidRPr="004D3A3A" w:rsidRDefault="00F10FF3" w:rsidP="00F10FF3">
      <w:pPr>
        <w:pStyle w:val="Default"/>
        <w:rPr>
          <w:rFonts w:ascii="Arial Narrow" w:hAnsi="Arial Narrow"/>
          <w:b/>
          <w:lang/>
        </w:rPr>
      </w:pPr>
    </w:p>
    <w:p w:rsidR="00855D5D" w:rsidRPr="00D821C2" w:rsidRDefault="002262F6" w:rsidP="00855D5D">
      <w:pPr>
        <w:jc w:val="both"/>
        <w:rPr>
          <w:rFonts w:ascii="Arial Narrow" w:hAnsi="Arial Narrow" w:cs="Arial"/>
          <w:sz w:val="22"/>
          <w:szCs w:val="22"/>
          <w:lang/>
        </w:rPr>
      </w:pPr>
      <w:r>
        <w:rPr>
          <w:rFonts w:ascii="Arial Narrow" w:hAnsi="Arial Narrow" w:cs="Arial"/>
          <w:sz w:val="22"/>
          <w:szCs w:val="22"/>
          <w:lang/>
        </w:rPr>
        <w:t>K</w:t>
      </w:r>
      <w:bookmarkStart w:id="0" w:name="_GoBack"/>
      <w:bookmarkEnd w:id="0"/>
      <w:r w:rsidR="00855D5D" w:rsidRPr="00D821C2">
        <w:rPr>
          <w:rFonts w:ascii="Arial Narrow" w:hAnsi="Arial Narrow" w:cs="Arial"/>
          <w:sz w:val="22"/>
          <w:szCs w:val="22"/>
          <w:lang/>
        </w:rPr>
        <w:t>onzorcijum organizacija Business Innovation Programs i Razvojni biznis centar Kragujevac realizuje projekat Znanjem do posla</w:t>
      </w:r>
      <w:r w:rsidR="001A4330">
        <w:rPr>
          <w:rFonts w:ascii="Arial Narrow" w:hAnsi="Arial Narrow" w:cs="Arial"/>
          <w:sz w:val="22"/>
          <w:szCs w:val="22"/>
          <w:lang/>
        </w:rPr>
        <w:t xml:space="preserve"> – E2E,</w:t>
      </w:r>
      <w:r w:rsidR="00855D5D" w:rsidRPr="00D821C2">
        <w:rPr>
          <w:rFonts w:ascii="Arial Narrow" w:hAnsi="Arial Narrow" w:cs="Arial"/>
          <w:sz w:val="22"/>
          <w:szCs w:val="22"/>
          <w:lang/>
        </w:rPr>
        <w:t xml:space="preserve"> u Kragujevcu</w:t>
      </w:r>
      <w:r w:rsidR="00E0548B">
        <w:rPr>
          <w:rFonts w:ascii="Arial Narrow" w:hAnsi="Arial Narrow" w:cs="Arial"/>
          <w:sz w:val="22"/>
          <w:szCs w:val="22"/>
          <w:lang/>
        </w:rPr>
        <w:t>, kojim upravalja NIRAS IP Consult</w:t>
      </w:r>
      <w:r w:rsidR="00855D5D" w:rsidRPr="00D821C2">
        <w:rPr>
          <w:rFonts w:ascii="Arial Narrow" w:hAnsi="Arial Narrow" w:cs="Arial"/>
          <w:sz w:val="22"/>
          <w:szCs w:val="22"/>
          <w:lang/>
        </w:rPr>
        <w:t xml:space="preserve">. </w:t>
      </w:r>
    </w:p>
    <w:p w:rsidR="00855D5D" w:rsidRPr="00D821C2" w:rsidRDefault="00855D5D" w:rsidP="00855D5D">
      <w:pPr>
        <w:jc w:val="both"/>
        <w:rPr>
          <w:rFonts w:ascii="Arial Narrow" w:hAnsi="Arial Narrow" w:cs="Arial"/>
          <w:sz w:val="22"/>
          <w:szCs w:val="22"/>
          <w:lang/>
        </w:rPr>
      </w:pPr>
      <w:r w:rsidRPr="00D821C2">
        <w:rPr>
          <w:rFonts w:ascii="Arial Narrow" w:hAnsi="Arial Narrow" w:cs="Arial"/>
          <w:sz w:val="22"/>
          <w:szCs w:val="22"/>
          <w:lang/>
        </w:rPr>
        <w:t>U skladu sa članom 15 Zakona o zaštiti podataka o ličnosti (Sl. Glasnik RS 97/2008, 104/2009, 68/2012, 107/2012), obaveštavamo Vas o sledećem:</w:t>
      </w:r>
    </w:p>
    <w:p w:rsidR="00855D5D" w:rsidRPr="00D821C2" w:rsidRDefault="00855D5D" w:rsidP="00855D5D">
      <w:pPr>
        <w:jc w:val="both"/>
        <w:rPr>
          <w:rFonts w:ascii="Arial Narrow" w:hAnsi="Arial Narrow" w:cs="Arial"/>
          <w:sz w:val="22"/>
          <w:szCs w:val="22"/>
          <w:lang/>
        </w:rPr>
      </w:pPr>
      <w:r w:rsidRPr="00D821C2">
        <w:rPr>
          <w:rFonts w:ascii="Arial Narrow" w:hAnsi="Arial Narrow" w:cs="Arial"/>
          <w:sz w:val="22"/>
          <w:szCs w:val="22"/>
          <w:lang/>
        </w:rPr>
        <w:t>U cilju realizacije i praćenja realizacije projekta, vršiće se obrada, odnosno prikupljanje, beleženje i razvrstavanje Vaših ličnih podataka. Obradu i prikupljanje će raditi BIPS i RBC, a podaci će biti transferisani i nosiocu programa E2E, kompaniji IP Consult. Podaci će biti korišćeni isključivo u svrhu praćenja i realizacije projekta E2E.</w:t>
      </w:r>
    </w:p>
    <w:p w:rsidR="00855D5D" w:rsidRPr="00D821C2" w:rsidRDefault="00855D5D" w:rsidP="00855D5D">
      <w:pPr>
        <w:jc w:val="both"/>
        <w:rPr>
          <w:rFonts w:ascii="Arial Narrow" w:hAnsi="Arial Narrow" w:cs="Arial"/>
          <w:sz w:val="22"/>
          <w:szCs w:val="22"/>
          <w:lang/>
        </w:rPr>
      </w:pPr>
      <w:r w:rsidRPr="00D821C2">
        <w:rPr>
          <w:rFonts w:ascii="Arial Narrow" w:hAnsi="Arial Narrow" w:cs="Arial"/>
          <w:sz w:val="22"/>
          <w:szCs w:val="22"/>
          <w:lang/>
        </w:rPr>
        <w:t xml:space="preserve">Vaši lični podaci biće tretirani kao poverljive informacije. Pristup Vašim podacima imaće samo lica angažovana na projektnim aktivnostima koja, s obzirom na poslove koje obavljaju, moraju biti upoznata sa njima i to samo u obimu koji je neophodan. </w:t>
      </w:r>
    </w:p>
    <w:p w:rsidR="00855D5D" w:rsidRPr="00D821C2" w:rsidRDefault="00855D5D" w:rsidP="00855D5D">
      <w:pPr>
        <w:jc w:val="both"/>
        <w:rPr>
          <w:rFonts w:ascii="Arial Narrow" w:hAnsi="Arial Narrow" w:cs="Arial"/>
          <w:sz w:val="22"/>
          <w:szCs w:val="22"/>
          <w:lang/>
        </w:rPr>
      </w:pPr>
      <w:r w:rsidRPr="00D821C2">
        <w:rPr>
          <w:rFonts w:ascii="Arial Narrow" w:hAnsi="Arial Narrow" w:cs="Arial"/>
          <w:sz w:val="22"/>
          <w:szCs w:val="22"/>
          <w:lang/>
        </w:rPr>
        <w:t>Pravni osnov obrade, odnosno prikupljanja, beleženja i razvrstavanja Vaših ličnih podataka je Vaša saglasnost. Davanje saglasnosti za obradu podataka je dobrovoljno.</w:t>
      </w:r>
    </w:p>
    <w:p w:rsidR="00855D5D" w:rsidRPr="00D821C2" w:rsidRDefault="00855D5D" w:rsidP="00855D5D">
      <w:pPr>
        <w:jc w:val="both"/>
        <w:rPr>
          <w:rFonts w:ascii="Arial Narrow" w:hAnsi="Arial Narrow" w:cs="Arial"/>
          <w:sz w:val="22"/>
          <w:szCs w:val="22"/>
          <w:lang/>
        </w:rPr>
      </w:pPr>
      <w:r w:rsidRPr="00D821C2">
        <w:rPr>
          <w:rFonts w:ascii="Arial Narrow" w:hAnsi="Arial Narrow" w:cs="Arial"/>
          <w:sz w:val="22"/>
          <w:szCs w:val="22"/>
          <w:lang/>
        </w:rPr>
        <w:t>Na osnovu Zakona o zaštiti podataka o ličnosti imate pravo da tražite dodatne informacije vezane za obradu Vaših ličnih podataka, kao i uvid u Vaše lične podatke i njihovo kopiranje. Pored toga, imate pravo da tražite ispravku, dopunu, ažuriranje i brisanje podataka, kao i prekid i privremenu obustavu obrade Vaših ličnih podataka.</w:t>
      </w:r>
    </w:p>
    <w:p w:rsidR="00855D5D" w:rsidRPr="00D821C2" w:rsidRDefault="00855D5D" w:rsidP="00855D5D">
      <w:pPr>
        <w:jc w:val="both"/>
        <w:rPr>
          <w:rFonts w:ascii="Arial Narrow" w:hAnsi="Arial Narrow" w:cs="Arial"/>
          <w:b/>
          <w:sz w:val="22"/>
          <w:szCs w:val="22"/>
          <w:lang/>
        </w:rPr>
      </w:pPr>
      <w:r w:rsidRPr="00D821C2">
        <w:rPr>
          <w:rFonts w:ascii="Arial Narrow" w:hAnsi="Arial Narrow" w:cs="Arial"/>
          <w:sz w:val="22"/>
          <w:szCs w:val="22"/>
          <w:lang/>
        </w:rPr>
        <w:t>Partneri na projektu će u svakom trenutku preduzimati sve potrebne tehničke i organizacione mere za zaštitu Vaših ličnih podataka, a protiv nezakonitog korišćenja.</w:t>
      </w:r>
    </w:p>
    <w:p w:rsidR="00F10FF3" w:rsidRDefault="00F10FF3" w:rsidP="00F10FF3">
      <w:pPr>
        <w:pStyle w:val="Default"/>
        <w:rPr>
          <w:rFonts w:ascii="Arial Narrow" w:hAnsi="Arial Narrow"/>
          <w:b/>
          <w:lang/>
        </w:rPr>
      </w:pPr>
    </w:p>
    <w:p w:rsidR="00F10FF3" w:rsidRPr="004D3A3A" w:rsidRDefault="00F10FF3" w:rsidP="00F10FF3">
      <w:pPr>
        <w:pStyle w:val="Default"/>
        <w:rPr>
          <w:rFonts w:ascii="Arial Narrow" w:hAnsi="Arial Narrow"/>
          <w:b/>
          <w:lang/>
        </w:rPr>
      </w:pPr>
    </w:p>
    <w:p w:rsidR="00F10FF3" w:rsidRPr="004D3A3A" w:rsidRDefault="00F10FF3" w:rsidP="00F10FF3">
      <w:pPr>
        <w:pStyle w:val="Default"/>
        <w:rPr>
          <w:rFonts w:ascii="Arial Narrow" w:hAnsi="Arial Narrow"/>
          <w:b/>
          <w:lang/>
        </w:rPr>
      </w:pPr>
    </w:p>
    <w:p w:rsidR="00F10FF3" w:rsidRPr="004D3A3A" w:rsidRDefault="00F10FF3" w:rsidP="00F10FF3">
      <w:pPr>
        <w:pStyle w:val="Default"/>
        <w:rPr>
          <w:rFonts w:ascii="Arial Narrow" w:hAnsi="Arial Narrow"/>
          <w:b/>
          <w:lang/>
        </w:rPr>
      </w:pPr>
    </w:p>
    <w:p w:rsidR="00F10FF3" w:rsidRPr="004D3A3A" w:rsidRDefault="00F10FF3" w:rsidP="00F10FF3">
      <w:pPr>
        <w:pStyle w:val="Default"/>
        <w:shd w:val="clear" w:color="auto" w:fill="FF0000"/>
        <w:jc w:val="center"/>
        <w:rPr>
          <w:rFonts w:ascii="Arial Narrow" w:hAnsi="Arial Narrow"/>
          <w:b/>
          <w:i/>
          <w:color w:val="FFFFFF" w:themeColor="background1"/>
          <w:lang/>
        </w:rPr>
      </w:pPr>
      <w:r>
        <w:rPr>
          <w:rFonts w:ascii="Arial Narrow" w:hAnsi="Arial Narrow"/>
          <w:b/>
          <w:i/>
          <w:color w:val="FFFFFF" w:themeColor="background1"/>
          <w:lang/>
        </w:rPr>
        <w:t>SAGLASNOST ZA PRIKUPLJANJE I OBRADU PODATAKA O LIČNOSTI</w:t>
      </w:r>
    </w:p>
    <w:p w:rsidR="00F10FF3" w:rsidRPr="004D3A3A" w:rsidRDefault="00F10FF3" w:rsidP="00F10FF3">
      <w:pPr>
        <w:pStyle w:val="Default"/>
        <w:jc w:val="both"/>
        <w:rPr>
          <w:rFonts w:ascii="Arial Narrow" w:hAnsi="Arial Narrow"/>
          <w:lang/>
        </w:rPr>
      </w:pPr>
    </w:p>
    <w:p w:rsidR="00F10FF3" w:rsidRPr="004D3A3A" w:rsidRDefault="00F10FF3" w:rsidP="00F10FF3">
      <w:pPr>
        <w:pStyle w:val="Default"/>
        <w:spacing w:after="240" w:line="360" w:lineRule="auto"/>
        <w:jc w:val="both"/>
        <w:rPr>
          <w:rFonts w:ascii="Arial Narrow" w:hAnsi="Arial Narrow"/>
          <w:lang/>
        </w:rPr>
      </w:pPr>
      <w:r>
        <w:rPr>
          <w:rFonts w:ascii="Arial Narrow" w:hAnsi="Arial Narrow"/>
          <w:lang/>
        </w:rPr>
        <w:t>Ja</w:t>
      </w:r>
      <w:r w:rsidRPr="004D3A3A">
        <w:rPr>
          <w:rFonts w:ascii="Arial Narrow" w:hAnsi="Arial Narrow"/>
          <w:lang/>
        </w:rPr>
        <w:t xml:space="preserve">, ________________________________________________ </w:t>
      </w:r>
      <w:r w:rsidRPr="00467047">
        <w:rPr>
          <w:rFonts w:ascii="Arial Narrow" w:hAnsi="Arial Narrow"/>
          <w:i/>
          <w:highlight w:val="yellow"/>
          <w:lang/>
        </w:rPr>
        <w:t>(ime, prezime)</w:t>
      </w:r>
      <w:r w:rsidRPr="004D3A3A">
        <w:rPr>
          <w:rFonts w:ascii="Arial Narrow" w:hAnsi="Arial Narrow"/>
          <w:lang/>
        </w:rPr>
        <w:t xml:space="preserve">, </w:t>
      </w:r>
      <w:r>
        <w:rPr>
          <w:rFonts w:ascii="Arial Narrow" w:hAnsi="Arial Narrow"/>
          <w:lang/>
        </w:rPr>
        <w:t>JMBG</w:t>
      </w:r>
      <w:r w:rsidRPr="004D3A3A">
        <w:rPr>
          <w:rFonts w:ascii="Arial Narrow" w:hAnsi="Arial Narrow"/>
          <w:lang/>
        </w:rPr>
        <w:t xml:space="preserve"> _____________________________, </w:t>
      </w:r>
      <w:r>
        <w:rPr>
          <w:rFonts w:ascii="Arial Narrow" w:hAnsi="Arial Narrow"/>
          <w:lang/>
        </w:rPr>
        <w:t>ovim putem potvrđujem da sam pročitao/la i razumeo/la obaveštenje o prikupljanju i obradi podataka o</w:t>
      </w:r>
      <w:r w:rsidR="001360FE">
        <w:rPr>
          <w:rFonts w:ascii="Arial Narrow" w:hAnsi="Arial Narrow"/>
          <w:lang/>
        </w:rPr>
        <w:t xml:space="preserve"> ličnosti i da dajem saglasnost</w:t>
      </w:r>
      <w:r w:rsidRPr="004D3A3A">
        <w:rPr>
          <w:rFonts w:ascii="Arial Narrow" w:hAnsi="Arial Narrow"/>
          <w:lang/>
        </w:rPr>
        <w:t xml:space="preserve"> </w:t>
      </w:r>
      <w:r w:rsidR="001360FE">
        <w:rPr>
          <w:rFonts w:ascii="Arial Narrow" w:hAnsi="Arial Narrow"/>
          <w:lang/>
        </w:rPr>
        <w:t>konzorcijumu</w:t>
      </w:r>
      <w:r w:rsidR="007B7E2E">
        <w:rPr>
          <w:rFonts w:ascii="Arial Narrow" w:hAnsi="Arial Narrow"/>
          <w:lang/>
        </w:rPr>
        <w:t xml:space="preserve"> i Niras IP Consult</w:t>
      </w:r>
      <w:r w:rsidRPr="004D3A3A">
        <w:rPr>
          <w:rFonts w:ascii="Arial Narrow" w:hAnsi="Arial Narrow"/>
          <w:lang/>
        </w:rPr>
        <w:t xml:space="preserve"> </w:t>
      </w:r>
      <w:r>
        <w:rPr>
          <w:rFonts w:ascii="Arial Narrow" w:hAnsi="Arial Narrow"/>
          <w:lang/>
        </w:rPr>
        <w:t xml:space="preserve">da može da obrađuje, odnosno prikuplja, beleži i razvrstava moje podatke o ličnosti u skladu sa ovim obaveštenjem i važećim zakonima i propisima. </w:t>
      </w:r>
      <w:r w:rsidRPr="004D3A3A">
        <w:rPr>
          <w:rFonts w:ascii="Arial Narrow" w:hAnsi="Arial Narrow"/>
          <w:lang/>
        </w:rPr>
        <w:t xml:space="preserve"> </w:t>
      </w:r>
    </w:p>
    <w:p w:rsidR="00F10FF3" w:rsidRPr="004D3A3A" w:rsidRDefault="00F10FF3" w:rsidP="00F10FF3">
      <w:pPr>
        <w:pStyle w:val="Default"/>
        <w:spacing w:after="120"/>
        <w:jc w:val="both"/>
        <w:rPr>
          <w:rFonts w:ascii="Arial Narrow" w:hAnsi="Arial Narrow"/>
          <w:b/>
          <w:lang/>
        </w:rPr>
      </w:pPr>
      <w:r>
        <w:rPr>
          <w:rFonts w:ascii="Arial Narrow" w:hAnsi="Arial Narrow"/>
          <w:lang/>
        </w:rPr>
        <w:t>Datum</w:t>
      </w:r>
      <w:r w:rsidRPr="004D3A3A">
        <w:rPr>
          <w:rFonts w:ascii="Arial Narrow" w:hAnsi="Arial Narrow"/>
          <w:lang/>
        </w:rPr>
        <w:t xml:space="preserve">, </w:t>
      </w:r>
      <w:r>
        <w:rPr>
          <w:rFonts w:ascii="Arial Narrow" w:hAnsi="Arial Narrow"/>
          <w:lang/>
        </w:rPr>
        <w:t>mesto</w:t>
      </w:r>
      <w:r w:rsidRPr="004D3A3A">
        <w:rPr>
          <w:rFonts w:ascii="Arial Narrow" w:hAnsi="Arial Narrow"/>
          <w:lang/>
        </w:rPr>
        <w:t xml:space="preserve">: ______________________ </w:t>
      </w:r>
      <w:r w:rsidRPr="004D3A3A">
        <w:rPr>
          <w:rFonts w:ascii="Arial Narrow" w:hAnsi="Arial Narrow"/>
          <w:lang/>
        </w:rPr>
        <w:tab/>
      </w:r>
      <w:r w:rsidRPr="004D3A3A">
        <w:rPr>
          <w:rFonts w:ascii="Arial Narrow" w:hAnsi="Arial Narrow"/>
          <w:lang/>
        </w:rPr>
        <w:tab/>
      </w:r>
      <w:r w:rsidRPr="004D3A3A">
        <w:rPr>
          <w:rFonts w:ascii="Arial Narrow" w:hAnsi="Arial Narrow"/>
          <w:lang/>
        </w:rPr>
        <w:tab/>
      </w:r>
      <w:r w:rsidRPr="004D3A3A">
        <w:rPr>
          <w:rFonts w:ascii="Arial Narrow" w:hAnsi="Arial Narrow"/>
          <w:lang/>
        </w:rPr>
        <w:tab/>
      </w:r>
      <w:r>
        <w:rPr>
          <w:rFonts w:ascii="Arial Narrow" w:hAnsi="Arial Narrow"/>
          <w:b/>
          <w:lang/>
        </w:rPr>
        <w:t>Potpis davaoca saglasnosti</w:t>
      </w:r>
    </w:p>
    <w:p w:rsidR="001D73BB" w:rsidRDefault="00F10FF3" w:rsidP="00F10FF3">
      <w:pPr>
        <w:pStyle w:val="Default"/>
        <w:spacing w:after="120"/>
        <w:ind w:left="5040" w:firstLine="720"/>
        <w:jc w:val="both"/>
        <w:rPr>
          <w:rFonts w:ascii="Arial Narrow" w:hAnsi="Arial Narrow"/>
          <w:lang/>
        </w:rPr>
      </w:pPr>
      <w:r>
        <w:rPr>
          <w:rFonts w:ascii="Arial Narrow" w:hAnsi="Arial Narrow"/>
          <w:lang/>
        </w:rPr>
        <w:t>________________________</w:t>
      </w:r>
    </w:p>
    <w:p w:rsidR="00C66DF4" w:rsidRDefault="00C66DF4" w:rsidP="00F10FF3">
      <w:pPr>
        <w:pStyle w:val="Default"/>
        <w:spacing w:after="120"/>
        <w:ind w:left="5040" w:firstLine="720"/>
        <w:jc w:val="both"/>
        <w:rPr>
          <w:rFonts w:ascii="Arial Narrow" w:hAnsi="Arial Narrow" w:cs="Times New Roman"/>
          <w:b/>
          <w:bCs/>
          <w:lang/>
        </w:rPr>
      </w:pPr>
    </w:p>
    <w:p w:rsidR="00C66DF4" w:rsidRDefault="00C66DF4" w:rsidP="00F10FF3">
      <w:pPr>
        <w:pStyle w:val="Default"/>
        <w:spacing w:after="120"/>
        <w:ind w:left="5040" w:firstLine="720"/>
        <w:jc w:val="both"/>
        <w:rPr>
          <w:rFonts w:ascii="Arial Narrow" w:hAnsi="Arial Narrow" w:cs="Times New Roman"/>
          <w:b/>
          <w:bCs/>
          <w:lang/>
        </w:rPr>
      </w:pPr>
    </w:p>
    <w:p w:rsidR="00C66DF4" w:rsidRDefault="00C66DF4" w:rsidP="00F10FF3">
      <w:pPr>
        <w:pStyle w:val="Default"/>
        <w:spacing w:after="120"/>
        <w:ind w:left="5040" w:firstLine="720"/>
        <w:jc w:val="both"/>
        <w:rPr>
          <w:rFonts w:ascii="Arial Narrow" w:hAnsi="Arial Narrow" w:cs="Times New Roman"/>
          <w:b/>
          <w:bCs/>
          <w:lang/>
        </w:rPr>
      </w:pPr>
    </w:p>
    <w:p w:rsidR="00C66DF4" w:rsidRPr="00F10FF3" w:rsidRDefault="00C66DF4" w:rsidP="00C66DF4">
      <w:pPr>
        <w:pStyle w:val="Default"/>
        <w:spacing w:after="120"/>
        <w:rPr>
          <w:rFonts w:ascii="Arial Narrow" w:hAnsi="Arial Narrow" w:cs="Times New Roman"/>
          <w:b/>
          <w:bCs/>
          <w:lang/>
        </w:rPr>
      </w:pPr>
    </w:p>
    <w:sectPr w:rsidR="00C66DF4" w:rsidRPr="00F10FF3" w:rsidSect="00D67C90">
      <w:headerReference w:type="default" r:id="rId8"/>
      <w:footerReference w:type="default" r:id="rId9"/>
      <w:pgSz w:w="11900" w:h="16840" w:code="9"/>
      <w:pgMar w:top="1985" w:right="1554" w:bottom="1985" w:left="1701" w:header="709" w:footer="96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50FA" w:rsidRDefault="00CA50FA" w:rsidP="0044673C">
      <w:r>
        <w:separator/>
      </w:r>
    </w:p>
  </w:endnote>
  <w:endnote w:type="continuationSeparator" w:id="0">
    <w:p w:rsidR="00CA50FA" w:rsidRDefault="00CA50FA" w:rsidP="0044673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-We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3997" w:rsidRDefault="001277A5" w:rsidP="00493997">
    <w:pPr>
      <w:pStyle w:val="Footer"/>
    </w:pPr>
    <w:r>
      <w:rPr>
        <w:noProof/>
      </w:rPr>
      <w:pict>
        <v:group id="Group 6" o:spid="_x0000_s4097" style="position:absolute;margin-left:-86.5pt;margin-top:-17.05pt;width:595.5pt;height:94.75pt;z-index:251660288;mso-height-relative:margin" coordsize="75628,120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100" type="#_x0000_t75" style="position:absolute;top:68;width:75628;height:1196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">
            <v:imagedata r:id="rId1" o:title="New header" croptop="22220f"/>
          </v:shape>
          <v:rect id="Rectangle 5" o:spid="_x0000_s4099" style="position:absolute;left:22632;width:34618;height:432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" fillcolor="white [3212]" strokecolor="white [3212]" strokeweight="1pt"/>
          <v:shape id="Picture 6" o:spid="_x0000_s4098" type="#_x0000_t75" style="position:absolute;left:25513;width:29576;height:574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">
            <v:imagedata r:id="rId1" o:title="New header" croptop="1f" cropbottom="38037f" cropleft="18994f" cropright="17735f"/>
          </v:shape>
        </v:group>
      </w:pict>
    </w:r>
  </w:p>
  <w:p w:rsidR="000262DB" w:rsidRDefault="00BD243F" w:rsidP="00BD243F">
    <w:pPr>
      <w:pStyle w:val="Footer"/>
      <w:tabs>
        <w:tab w:val="clear" w:pos="4680"/>
        <w:tab w:val="clear" w:pos="9360"/>
        <w:tab w:val="left" w:pos="7243"/>
      </w:tabs>
    </w:pPr>
    <w: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50FA" w:rsidRDefault="00CA50FA" w:rsidP="0044673C">
      <w:r>
        <w:separator/>
      </w:r>
    </w:p>
  </w:footnote>
  <w:footnote w:type="continuationSeparator" w:id="0">
    <w:p w:rsidR="00CA50FA" w:rsidRDefault="00CA50FA" w:rsidP="0044673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7DD6" w:rsidRDefault="00FB582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177415</wp:posOffset>
          </wp:positionH>
          <wp:positionV relativeFrom="paragraph">
            <wp:posOffset>-212091</wp:posOffset>
          </wp:positionV>
          <wp:extent cx="986772" cy="962025"/>
          <wp:effectExtent l="0" t="0" r="444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2546" cy="9676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3876ED"/>
    <w:multiLevelType w:val="hybridMultilevel"/>
    <w:tmpl w:val="6E926060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FC4D09"/>
    <w:multiLevelType w:val="hybridMultilevel"/>
    <w:tmpl w:val="873C9B3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E7BA6636">
      <w:start w:val="1"/>
      <w:numFmt w:val="decimal"/>
      <w:lvlText w:val="%3."/>
      <w:lvlJc w:val="left"/>
      <w:pPr>
        <w:ind w:left="2160" w:hanging="180"/>
      </w:pPr>
      <w:rPr>
        <w:rFonts w:asciiTheme="minorHAnsi" w:eastAsiaTheme="minorHAnsi" w:hAnsiTheme="minorHAnsi" w:cstheme="minorBidi"/>
      </w:r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AA6B19"/>
    <w:multiLevelType w:val="hybridMultilevel"/>
    <w:tmpl w:val="0C847BF0"/>
    <w:lvl w:ilvl="0" w:tplc="3B1631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4B4A42"/>
    <w:multiLevelType w:val="hybridMultilevel"/>
    <w:tmpl w:val="FCEA2B1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C91BD4"/>
    <w:multiLevelType w:val="hybridMultilevel"/>
    <w:tmpl w:val="700E2878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E867C3"/>
    <w:multiLevelType w:val="hybridMultilevel"/>
    <w:tmpl w:val="D8889A66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YwMzQ1MzIwNjUxMDFT0lEKTi0uzszPAykwrAUA/1uK0ywAAAA="/>
  </w:docVars>
  <w:rsids>
    <w:rsidRoot w:val="0044673C"/>
    <w:rsid w:val="000262DB"/>
    <w:rsid w:val="00042997"/>
    <w:rsid w:val="0004511E"/>
    <w:rsid w:val="00092012"/>
    <w:rsid w:val="00096107"/>
    <w:rsid w:val="000B3AD9"/>
    <w:rsid w:val="000D6BF4"/>
    <w:rsid w:val="001277A5"/>
    <w:rsid w:val="001360FE"/>
    <w:rsid w:val="00140516"/>
    <w:rsid w:val="001452FB"/>
    <w:rsid w:val="001A4330"/>
    <w:rsid w:val="001D73BB"/>
    <w:rsid w:val="002200C1"/>
    <w:rsid w:val="00223FBB"/>
    <w:rsid w:val="002262F6"/>
    <w:rsid w:val="0025257C"/>
    <w:rsid w:val="00267577"/>
    <w:rsid w:val="003111DB"/>
    <w:rsid w:val="0034746F"/>
    <w:rsid w:val="003E4FA9"/>
    <w:rsid w:val="003F05B1"/>
    <w:rsid w:val="0044673C"/>
    <w:rsid w:val="004520C5"/>
    <w:rsid w:val="00481314"/>
    <w:rsid w:val="00493997"/>
    <w:rsid w:val="004B394E"/>
    <w:rsid w:val="004E62ED"/>
    <w:rsid w:val="005075AB"/>
    <w:rsid w:val="00522857"/>
    <w:rsid w:val="005951F9"/>
    <w:rsid w:val="00635C7B"/>
    <w:rsid w:val="00652C29"/>
    <w:rsid w:val="006C1E77"/>
    <w:rsid w:val="00707FA7"/>
    <w:rsid w:val="0072455F"/>
    <w:rsid w:val="007A2179"/>
    <w:rsid w:val="007B7E2E"/>
    <w:rsid w:val="007B7F2C"/>
    <w:rsid w:val="007C63EC"/>
    <w:rsid w:val="007D66C6"/>
    <w:rsid w:val="007E10D3"/>
    <w:rsid w:val="00807DD6"/>
    <w:rsid w:val="00811ED5"/>
    <w:rsid w:val="00817615"/>
    <w:rsid w:val="00853879"/>
    <w:rsid w:val="00855D5D"/>
    <w:rsid w:val="008621F5"/>
    <w:rsid w:val="008B7150"/>
    <w:rsid w:val="008C7CD3"/>
    <w:rsid w:val="008F613B"/>
    <w:rsid w:val="00936001"/>
    <w:rsid w:val="009D6796"/>
    <w:rsid w:val="009F32C9"/>
    <w:rsid w:val="00A12038"/>
    <w:rsid w:val="00A50E89"/>
    <w:rsid w:val="00A617E2"/>
    <w:rsid w:val="00A84BAD"/>
    <w:rsid w:val="00AB293E"/>
    <w:rsid w:val="00B056AD"/>
    <w:rsid w:val="00B937DB"/>
    <w:rsid w:val="00BD243F"/>
    <w:rsid w:val="00BF3838"/>
    <w:rsid w:val="00C26F50"/>
    <w:rsid w:val="00C374EC"/>
    <w:rsid w:val="00C411FF"/>
    <w:rsid w:val="00C41E24"/>
    <w:rsid w:val="00C66DF4"/>
    <w:rsid w:val="00CA50FA"/>
    <w:rsid w:val="00D15CEB"/>
    <w:rsid w:val="00D67C90"/>
    <w:rsid w:val="00D821C2"/>
    <w:rsid w:val="00E0548B"/>
    <w:rsid w:val="00E34AD1"/>
    <w:rsid w:val="00E502BE"/>
    <w:rsid w:val="00E53574"/>
    <w:rsid w:val="00E75DE8"/>
    <w:rsid w:val="00E804F1"/>
    <w:rsid w:val="00EB4C2D"/>
    <w:rsid w:val="00ED2938"/>
    <w:rsid w:val="00F10FF3"/>
    <w:rsid w:val="00F21ACC"/>
    <w:rsid w:val="00F22DC6"/>
    <w:rsid w:val="00F46760"/>
    <w:rsid w:val="00F52DE5"/>
    <w:rsid w:val="00F65CB5"/>
    <w:rsid w:val="00F87DF8"/>
    <w:rsid w:val="00FB58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77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7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73C"/>
  </w:style>
  <w:style w:type="paragraph" w:styleId="Footer">
    <w:name w:val="footer"/>
    <w:basedOn w:val="Normal"/>
    <w:link w:val="FooterChar"/>
    <w:uiPriority w:val="99"/>
    <w:unhideWhenUsed/>
    <w:rsid w:val="004467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73C"/>
  </w:style>
  <w:style w:type="paragraph" w:styleId="NormalWeb">
    <w:name w:val="Normal (Web)"/>
    <w:basedOn w:val="Normal"/>
    <w:uiPriority w:val="99"/>
    <w:semiHidden/>
    <w:unhideWhenUsed/>
    <w:rsid w:val="00807DD6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ED2938"/>
    <w:rPr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Ha,Colorful List - Accent 11,List Paragraph2,Bullet List,Numbered paragraph,Bullet Points,Farbige Liste - Akzent 11,List Paragraph 1"/>
    <w:basedOn w:val="Normal"/>
    <w:link w:val="ListParagraphChar"/>
    <w:uiPriority w:val="34"/>
    <w:qFormat/>
    <w:rsid w:val="00ED2938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character" w:customStyle="1" w:styleId="ListParagraphChar">
    <w:name w:val="List Paragraph Char"/>
    <w:aliases w:val="Ha Char,Colorful List - Accent 11 Char,List Paragraph2 Char,Bullet List Char,Numbered paragraph Char,Bullet Points Char,Farbige Liste - Akzent 11 Char,List Paragraph 1 Char"/>
    <w:link w:val="ListParagraph"/>
    <w:uiPriority w:val="34"/>
    <w:locked/>
    <w:rsid w:val="00ED2938"/>
    <w:rPr>
      <w:sz w:val="22"/>
      <w:szCs w:val="22"/>
      <w:lang w:val="en-GB"/>
    </w:rPr>
  </w:style>
  <w:style w:type="paragraph" w:customStyle="1" w:styleId="Default">
    <w:name w:val="Default"/>
    <w:rsid w:val="00ED2938"/>
    <w:pPr>
      <w:autoSpaceDE w:val="0"/>
      <w:autoSpaceDN w:val="0"/>
      <w:adjustRightInd w:val="0"/>
    </w:pPr>
    <w:rPr>
      <w:rFonts w:ascii="Myriad-Web" w:eastAsia="Times New Roman" w:hAnsi="Myriad-Web" w:cs="Myriad-Web"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29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29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D29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1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15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621F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21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1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1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1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179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34AD1"/>
    <w:rPr>
      <w:rFonts w:ascii="Calibri" w:eastAsia="Calibri" w:hAnsi="Calibri" w:cs="Times New Roman"/>
      <w:sz w:val="22"/>
      <w:szCs w:val="22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29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4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EAD7EF5-1AA9-46B8-86AD-9EE45E110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07</Words>
  <Characters>3464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0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Vladimir Dobi</cp:lastModifiedBy>
  <cp:revision>2</cp:revision>
  <dcterms:created xsi:type="dcterms:W3CDTF">2019-02-05T17:36:00Z</dcterms:created>
  <dcterms:modified xsi:type="dcterms:W3CDTF">2019-02-05T17:36:00Z</dcterms:modified>
</cp:coreProperties>
</file>